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9265E" w14:textId="1ABE1C4E" w:rsidR="000A1498" w:rsidRDefault="000A1498" w:rsidP="000A1498">
      <w:pPr>
        <w:rPr>
          <w:rStyle w:val="Strong"/>
          <w:rFonts w:ascii="Algerian" w:eastAsia="STXinwei" w:hAnsi="Algerian"/>
          <w:color w:val="F79646" w:themeColor="accent6"/>
          <w:sz w:val="32"/>
          <w:szCs w:val="32"/>
        </w:rPr>
      </w:pPr>
      <w:r>
        <w:rPr>
          <w:rStyle w:val="Strong"/>
          <w:rFonts w:ascii="Algerian" w:eastAsia="STXinwei" w:hAnsi="Algerian"/>
          <w:color w:val="F79646" w:themeColor="accent6"/>
          <w:sz w:val="32"/>
          <w:szCs w:val="32"/>
        </w:rPr>
        <w:t>Prince KUMAR DHONI</w:t>
      </w:r>
    </w:p>
    <w:p w14:paraId="6525DC98" w14:textId="316E4EE3" w:rsidR="000A1498" w:rsidRDefault="000A1498" w:rsidP="000A1498">
      <w:pPr>
        <w:rPr>
          <w:rStyle w:val="Strong"/>
          <w:rFonts w:ascii="Algerian" w:eastAsia="STXinwei" w:hAnsi="Algerian"/>
          <w:color w:val="F79646" w:themeColor="accent6"/>
          <w:sz w:val="32"/>
          <w:szCs w:val="32"/>
        </w:rPr>
      </w:pPr>
      <w:r>
        <w:rPr>
          <w:rStyle w:val="Strong"/>
          <w:rFonts w:ascii="Algerian" w:eastAsia="STXinwei" w:hAnsi="Algerian"/>
          <w:color w:val="F79646" w:themeColor="accent6"/>
          <w:sz w:val="32"/>
          <w:szCs w:val="32"/>
        </w:rPr>
        <w:t>29/01/2022</w:t>
      </w:r>
    </w:p>
    <w:p w14:paraId="6FD51FFF" w14:textId="77777777" w:rsidR="000A1498" w:rsidRPr="000A1498" w:rsidRDefault="000A1498" w:rsidP="000A1498">
      <w:pPr>
        <w:rPr>
          <w:rStyle w:val="Strong"/>
          <w:rFonts w:ascii="Algerian" w:eastAsia="STXinwei" w:hAnsi="Algerian"/>
          <w:color w:val="F79646" w:themeColor="accent6"/>
          <w:sz w:val="32"/>
          <w:szCs w:val="32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28AA92D5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322F62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4A80FF" w14:textId="00B028C4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Comic Sans MS" w:eastAsia="Muli" w:hAnsi="Comic Sans MS" w:cs="Muli"/>
          <w:sz w:val="24"/>
          <w:szCs w:val="24"/>
          <w:highlight w:val="yellow"/>
        </w:rPr>
        <w:t>Java Script.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1189A2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2659D4" w14:textId="77777777" w:rsidR="00786EAA" w:rsidRDefault="00786EAA" w:rsidP="00786EAA">
      <w:pPr>
        <w:spacing w:line="240" w:lineRule="auto"/>
        <w:rPr>
          <w:rFonts w:ascii="Comic Sans MS" w:eastAsia="Muli" w:hAnsi="Comic Sans MS" w:cs="Muli"/>
          <w:sz w:val="24"/>
          <w:szCs w:val="24"/>
          <w:highlight w:val="yellow"/>
        </w:rPr>
      </w:pPr>
      <w:r>
        <w:rPr>
          <w:rFonts w:ascii="Comic Sans MS" w:eastAsia="Muli" w:hAnsi="Comic Sans MS" w:cs="Muli"/>
          <w:sz w:val="24"/>
          <w:szCs w:val="24"/>
          <w:highlight w:val="yellow"/>
        </w:rPr>
        <w:t>HTML.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2EEE1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6EAA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DA9E11" w14:textId="77777777" w:rsidR="00786EAA" w:rsidRDefault="00786EAA" w:rsidP="00786EAA">
      <w:pPr>
        <w:spacing w:line="240" w:lineRule="auto"/>
        <w:rPr>
          <w:rFonts w:ascii="Comic Sans MS" w:eastAsia="Muli" w:hAnsi="Comic Sans MS" w:cs="Muli"/>
          <w:sz w:val="24"/>
          <w:szCs w:val="24"/>
          <w:highlight w:val="yellow"/>
        </w:rPr>
      </w:pPr>
    </w:p>
    <w:p w14:paraId="43DC0128" w14:textId="7D81710B" w:rsidR="00786EAA" w:rsidRDefault="00786EAA" w:rsidP="00786EAA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  <w:r>
        <w:rPr>
          <w:rFonts w:ascii="Comic Sans MS" w:eastAsia="Muli" w:hAnsi="Comic Sans MS" w:cs="Muli"/>
          <w:sz w:val="24"/>
          <w:szCs w:val="24"/>
          <w:highlight w:val="yellow"/>
        </w:rPr>
        <w:t>The DIV tag defines a division or a section in an HTML document the tag is used as a container for HTML elements which is then styled with CSS on manipulated with JavaScript. The DIV tag is easily styled by using the clas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5AA53A" w14:textId="77777777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6A253B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157219F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956CCCE" w14:textId="0BB14554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Relative - the element is positioned relative to its normal position. Absolute - the element is positioned absolutely to its first positioned parent. Fixed - the element is positioned related to the browser window.</w:t>
      </w:r>
    </w:p>
    <w:p w14:paraId="2ABD701F" w14:textId="40832F7A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</w:rPr>
      </w:pPr>
    </w:p>
    <w:p w14:paraId="03C12979" w14:textId="2460CBBE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</w:rPr>
      </w:pPr>
    </w:p>
    <w:p w14:paraId="7510F69B" w14:textId="77777777" w:rsidR="00786EAA" w:rsidRDefault="00786EAA">
      <w:pPr>
        <w:spacing w:line="240" w:lineRule="auto"/>
        <w:rPr>
          <w:rFonts w:ascii="Comic Sans MS" w:eastAsia="Muli" w:hAnsi="Comic Sans MS" w:cs="Muli"/>
          <w:sz w:val="24"/>
          <w:szCs w:val="24"/>
        </w:rPr>
      </w:pPr>
    </w:p>
    <w:p w14:paraId="00000029" w14:textId="14C56D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6D1828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E8A714E" w14:textId="30299082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42C938D" w14:textId="77777777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</w:p>
    <w:p w14:paraId="560D58F1" w14:textId="5919F72E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 xml:space="preserve">The opacity property in CSS specifies how transparent an element is. Basic use: div {opacity: </w:t>
      </w:r>
      <w:proofErr w:type="gramStart"/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0.5 ;</w:t>
      </w:r>
      <w:proofErr w:type="gramEnd"/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} Opacity has a default initial value of 1 (100% opaque). Opacity is not inherited, but because the parent has opacity that applies to everything within it. It can be shortly summarized as the transparency effect for an element</w:t>
      </w:r>
    </w:p>
    <w:p w14:paraId="00000030" w14:textId="4D255B0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D219DA4" w14:textId="77777777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DA979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9AF32DA" w14:textId="013EB93B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35BDF44" w14:textId="77777777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</w:p>
    <w:p w14:paraId="1B593559" w14:textId="486059A5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Java Script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7A9D3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919AEE3" w14:textId="77777777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8BF03D" w14:textId="1A56080D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Snack</w:t>
      </w:r>
    </w:p>
    <w:p w14:paraId="717F9CA8" w14:textId="77777777" w:rsidR="00786EAA" w:rsidRDefault="00786EAA" w:rsidP="00786EAA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957319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16B371" w14:textId="4EEECF5D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A961068" w14:textId="6E40DCA5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or the App stor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4BF94D" w14:textId="77777777" w:rsidR="00786EAA" w:rsidRDefault="00786EAA" w:rsidP="00786EAA">
      <w:pPr>
        <w:spacing w:line="240" w:lineRule="auto"/>
        <w:rPr>
          <w:rFonts w:ascii="Comic Sans MS" w:hAnsi="Comic Sans MS" w:cs="Segoe UI"/>
          <w:color w:val="24292F"/>
          <w:shd w:val="clear" w:color="auto" w:fill="FFFFFF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The term “render prop” refers to a technique for sharing code between React components using a prop whose value is a function. A component with a render prop takes a function that returns a React element and calls it instead of implementing its own render logic</w:t>
      </w:r>
      <w:r>
        <w:rPr>
          <w:rFonts w:ascii="Comic Sans MS" w:hAnsi="Comic Sans MS" w:cs="Segoe UI"/>
          <w:color w:val="24292F"/>
          <w:shd w:val="clear" w:color="auto" w:fill="FFFFFF"/>
        </w:rPr>
        <w:t>.</w:t>
      </w:r>
    </w:p>
    <w:p w14:paraId="3249BFD7" w14:textId="77777777" w:rsidR="00786EAA" w:rsidRDefault="00786EA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25A7D2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31CEB5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7CDF64" w14:textId="77777777" w:rsidR="00127996" w:rsidRDefault="0012799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98E7C41" w14:textId="77777777" w:rsidR="00127996" w:rsidRDefault="00127996" w:rsidP="00127996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 xml:space="preserve">Whatever a function component returns </w:t>
      </w:r>
      <w:proofErr w:type="gramStart"/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is</w:t>
      </w:r>
      <w:proofErr w:type="gramEnd"/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 xml:space="preserve"> rendered as a React element. React elements let you describe what you want to see on the screen.</w:t>
      </w:r>
    </w:p>
    <w:p w14:paraId="5A41A327" w14:textId="77777777" w:rsidR="00127996" w:rsidRDefault="00127996" w:rsidP="00127996">
      <w:pPr>
        <w:spacing w:line="240" w:lineRule="auto"/>
        <w:rPr>
          <w:rFonts w:ascii="Comic Sans MS" w:eastAsia="Muli" w:hAnsi="Comic Sans MS" w:cs="Muli"/>
          <w:sz w:val="24"/>
          <w:szCs w:val="24"/>
          <w:u w:val="single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4692964" w14:textId="77777777" w:rsidR="00127996" w:rsidRDefault="00127996" w:rsidP="00127996">
      <w:pPr>
        <w:spacing w:line="240" w:lineRule="auto"/>
        <w:rPr>
          <w:rFonts w:ascii="Comic Sans MS" w:eastAsia="Muli" w:hAnsi="Comic Sans MS" w:cs="Muli"/>
          <w:i/>
          <w:iCs/>
          <w:sz w:val="24"/>
          <w:szCs w:val="24"/>
          <w:highlight w:val="yellow"/>
        </w:rPr>
      </w:pPr>
      <w:r>
        <w:rPr>
          <w:rFonts w:ascii="Comic Sans MS" w:eastAsia="Muli" w:hAnsi="Comic Sans MS" w:cs="Muli"/>
          <w:i/>
          <w:iCs/>
          <w:sz w:val="24"/>
          <w:szCs w:val="24"/>
          <w:highlight w:val="yellow"/>
        </w:rPr>
        <w:t>Render View Button Return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TXinwei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Muli">
    <w:altName w:val="Calibri"/>
    <w:charset w:val="00"/>
    <w:family w:val="auto"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7C50"/>
    <w:rsid w:val="000A1498"/>
    <w:rsid w:val="00127996"/>
    <w:rsid w:val="00173A24"/>
    <w:rsid w:val="00786EAA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077C50"/>
    <w:rPr>
      <w:b/>
      <w:bCs/>
    </w:rPr>
  </w:style>
  <w:style w:type="paragraph" w:styleId="ListParagraph">
    <w:name w:val="List Paragraph"/>
    <w:basedOn w:val="Normal"/>
    <w:uiPriority w:val="34"/>
    <w:qFormat/>
    <w:rsid w:val="00077C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nce Kumar</cp:lastModifiedBy>
  <cp:revision>3</cp:revision>
  <dcterms:created xsi:type="dcterms:W3CDTF">2021-01-06T05:46:00Z</dcterms:created>
  <dcterms:modified xsi:type="dcterms:W3CDTF">2022-01-29T15:34:00Z</dcterms:modified>
</cp:coreProperties>
</file>